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3-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E65C7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1FC7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E8466B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C02AB3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7B1C7D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A99068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3AC5F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7A49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9CAED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B9AEB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AA2D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184E9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A14D66A"/>
    <w:multiLevelType w:val="multilevel"/>
    <w:tmpl w:val="DDA81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47b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2A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2A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C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Bui Le Thanh Khiet</dc:creator>
  <dcterms:created xsi:type="dcterms:W3CDTF">2019-11-04T12:32:45Z</dcterms:created>
  <dcterms:modified xsi:type="dcterms:W3CDTF">2019-11-04T12:32:45Z</dcterms:modified>
</cp:coreProperties>
</file>